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65DA" w:rsidRPr="00A765DA" w:rsidRDefault="00A765DA" w:rsidP="00A765DA">
      <w:pPr>
        <w:pStyle w:val="AbstractTitle"/>
      </w:pPr>
      <w:r w:rsidRPr="00A765DA">
        <w:t>DEM SIMULATION OF WET PARTICLES IN A HIGH SHEAR MIXER CONSIDERING LIQUID BRIDGE FORCE</w:t>
      </w:r>
    </w:p>
    <w:p w:rsidR="00A765DA" w:rsidRPr="00A765DA" w:rsidRDefault="00A765DA" w:rsidP="00A765DA">
      <w:pPr>
        <w:pStyle w:val="AuthorNames"/>
      </w:pPr>
      <w:proofErr w:type="spellStart"/>
      <w:r w:rsidRPr="00A765DA">
        <w:t>Kimiaki</w:t>
      </w:r>
      <w:proofErr w:type="spellEnd"/>
      <w:r w:rsidRPr="00A765DA">
        <w:t xml:space="preserve"> Washino</w:t>
      </w:r>
      <w:r w:rsidRPr="00A765DA">
        <w:rPr>
          <w:rStyle w:val="SuperScript"/>
        </w:rPr>
        <w:t>1</w:t>
      </w:r>
      <w:r w:rsidRPr="00A765DA">
        <w:t>, Hong Sing Tan</w:t>
      </w:r>
      <w:r w:rsidRPr="00A765DA">
        <w:rPr>
          <w:rStyle w:val="SuperScript"/>
        </w:rPr>
        <w:t>2</w:t>
      </w:r>
      <w:r w:rsidRPr="00A765DA">
        <w:t>, Michael J. Hounslow</w:t>
      </w:r>
      <w:r w:rsidRPr="00A765DA">
        <w:rPr>
          <w:rStyle w:val="SuperScript"/>
        </w:rPr>
        <w:t>1</w:t>
      </w:r>
      <w:r w:rsidRPr="00A765DA">
        <w:t xml:space="preserve"> &amp; Agba D. Salman</w:t>
      </w:r>
      <w:r w:rsidRPr="00A765DA">
        <w:rPr>
          <w:rStyle w:val="SuperScript"/>
        </w:rPr>
        <w:t>1</w:t>
      </w:r>
    </w:p>
    <w:p w:rsidR="00A765DA" w:rsidRDefault="00A765DA" w:rsidP="00A765DA">
      <w:pPr>
        <w:pStyle w:val="AuthorDetails"/>
      </w:pPr>
      <w:r w:rsidRPr="00A765DA">
        <w:t xml:space="preserve">1 Department of Chemical and Biological Engineering, University of Sheffield, Newcastle Street, Sheffield, S1 3JD, UK </w:t>
      </w:r>
      <w:r w:rsidRPr="00A765DA">
        <w:br/>
        <w:t xml:space="preserve">2 P&amp;G Technical Centres Ltd, Whitley Road, </w:t>
      </w:r>
      <w:proofErr w:type="spellStart"/>
      <w:r w:rsidRPr="00A765DA">
        <w:t>Longbenton</w:t>
      </w:r>
      <w:proofErr w:type="spellEnd"/>
      <w:r w:rsidRPr="00A765DA">
        <w:t>, Newcastle upon Tyne, NE12 9TS, UK</w:t>
      </w:r>
    </w:p>
    <w:p w:rsidR="004163A1" w:rsidRPr="00A765DA" w:rsidRDefault="004163A1" w:rsidP="00A765DA">
      <w:pPr>
        <w:pStyle w:val="AuthorDetails"/>
      </w:pPr>
      <w:r>
        <w:t>Email: example@sheffield.ac.uk</w:t>
      </w:r>
    </w:p>
    <w:p w:rsidR="00A765DA" w:rsidRDefault="00A765DA" w:rsidP="00A765DA">
      <w:pPr>
        <w:pStyle w:val="NormalText"/>
      </w:pPr>
    </w:p>
    <w:p w:rsidR="00A765DA" w:rsidRPr="00A765DA" w:rsidRDefault="00A765DA" w:rsidP="00A765DA">
      <w:r w:rsidRPr="00A765DA">
        <w:t>In many powder handling processes in industry, e.g. wet granulation and coating, liquid is often mixed with the powder in order to increase the cohesiveness and stickiness of the particles. This can change the dynamics of the powder flow significantly, and therefore, can influence the quality of the final products</w:t>
      </w:r>
      <w:r w:rsidR="00BF26CE">
        <w:t xml:space="preserve"> </w:t>
      </w:r>
      <w:r w:rsidR="00BF26CE" w:rsidRPr="003A660B">
        <w:t>[</w:t>
      </w:r>
      <w:r w:rsidR="00BF26CE" w:rsidRPr="00BF26CE">
        <w:t>1]</w:t>
      </w:r>
      <w:r w:rsidRPr="00A765DA">
        <w:t>.</w:t>
      </w:r>
    </w:p>
    <w:p w:rsidR="006D06F3" w:rsidRPr="006D06F3" w:rsidRDefault="00A765DA" w:rsidP="006D06F3">
      <w:pPr>
        <w:pStyle w:val="NormalText"/>
      </w:pPr>
      <w:r w:rsidRPr="00A765DA">
        <w:t xml:space="preserve">In this work, the behaviour of dry and wet particles in a high shear mixer was simulated using Discrete Element Method (DEM). For the simulation of wet particles, the </w:t>
      </w:r>
      <w:proofErr w:type="spellStart"/>
      <w:r w:rsidRPr="00A765DA">
        <w:t>pendular</w:t>
      </w:r>
      <w:proofErr w:type="spellEnd"/>
      <w:r w:rsidRPr="00A765DA">
        <w:t xml:space="preserve"> liquid bridge force was taken into consideration between a pair of particles. The velocity of the particles obtained by the simulation was compared with experimental results using Particle Image Velocimetry (PIV) in order to check the accuracy and limitation of the simulation model. It was found that the existence of the liquid significantly affected the particle behaviour, and the surface velocities in the simulation and experiment showed a similar fluctuation pattern. The effect of the moisture content and the liquid properties were also examined in the simulation.</w:t>
      </w:r>
    </w:p>
    <w:p w:rsidR="00A765DA" w:rsidRDefault="00A765DA" w:rsidP="00A765DA">
      <w:pPr>
        <w:pStyle w:val="FigureCaption"/>
      </w:pPr>
      <w:r w:rsidRPr="00A765DA">
        <w:rPr>
          <w:noProof/>
          <w:lang w:eastAsia="en-GB"/>
        </w:rPr>
        <w:drawing>
          <wp:inline distT="0" distB="0" distL="0" distR="0">
            <wp:extent cx="3434316" cy="34343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34316" cy="3434316"/>
                    </a:xfrm>
                    <a:prstGeom prst="rect">
                      <a:avLst/>
                    </a:prstGeom>
                    <a:noFill/>
                    <a:ln>
                      <a:noFill/>
                    </a:ln>
                  </pic:spPr>
                </pic:pic>
              </a:graphicData>
            </a:graphic>
          </wp:inline>
        </w:drawing>
      </w:r>
    </w:p>
    <w:p w:rsidR="00A765DA" w:rsidRPr="00A765DA" w:rsidRDefault="009F2F2C" w:rsidP="00A765DA">
      <w:pPr>
        <w:pStyle w:val="FigureCaption"/>
      </w:pPr>
      <w:r>
        <w:t xml:space="preserve">Figure1. </w:t>
      </w:r>
      <w:r w:rsidR="00A765DA" w:rsidRPr="00A765DA">
        <w:t>Wet particle flow in a high shear mixer</w:t>
      </w:r>
      <w:r w:rsidR="003A6253">
        <w:t>.</w:t>
      </w:r>
      <w:bookmarkStart w:id="0" w:name="_GoBack"/>
      <w:bookmarkEnd w:id="0"/>
    </w:p>
    <w:p w:rsidR="00BF26CE" w:rsidRPr="00BF26CE" w:rsidRDefault="00BF26CE" w:rsidP="004F4C62">
      <w:pPr>
        <w:pStyle w:val="NormalText"/>
        <w:ind w:firstLine="0"/>
      </w:pPr>
      <w:r w:rsidRPr="003A660B">
        <w:t>[</w:t>
      </w:r>
      <w:r w:rsidRPr="00BF26CE">
        <w:t xml:space="preserve">1] C.A. Biggs, C.A. Sanders, A.C. Scott, A.W. </w:t>
      </w:r>
      <w:proofErr w:type="spellStart"/>
      <w:r w:rsidRPr="00BF26CE">
        <w:t>Willemse</w:t>
      </w:r>
      <w:proofErr w:type="spellEnd"/>
      <w:r w:rsidRPr="00BF26CE">
        <w:t xml:space="preserve">, A.C. Hoffman, T. </w:t>
      </w:r>
      <w:proofErr w:type="spellStart"/>
      <w:r w:rsidRPr="00BF26CE">
        <w:t>Instone</w:t>
      </w:r>
      <w:proofErr w:type="spellEnd"/>
      <w:r w:rsidRPr="00BF26CE">
        <w:t>, A.D. Salman, M.J. Hounslow, Coupling granule properties and granulation rates in high shear granulation, Powder Technology, 130 (2003) 162-168.</w:t>
      </w:r>
    </w:p>
    <w:sectPr w:rsidR="00BF26CE" w:rsidRPr="00BF26CE" w:rsidSect="00007997">
      <w:pgSz w:w="11907" w:h="16840" w:code="9"/>
      <w:pgMar w:top="1134"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6EFC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C45E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93A4B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022B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15AB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044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4E84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7A36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08C0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F62056"/>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1" w:cryptProviderType="rsaFull" w:cryptAlgorithmClass="hash" w:cryptAlgorithmType="typeAny" w:cryptAlgorithmSid="4" w:cryptSpinCount="100000" w:hash="8AqCrHnMJLuUXe+2Y2ETh7nPqEU=" w:salt="MjRZKGAU3vwFbQ2R6hTv0A=="/>
  <w:styleLockTheme/>
  <w:styleLockQFSet/>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MzSytDQ3MjU1tjRR0lEKTi0uzszPAykwrAUAmxM5jiwAAAA="/>
  </w:docVars>
  <w:rsids>
    <w:rsidRoot w:val="00CF3E4D"/>
    <w:rsid w:val="00007997"/>
    <w:rsid w:val="0001144E"/>
    <w:rsid w:val="000214C8"/>
    <w:rsid w:val="00025DDB"/>
    <w:rsid w:val="00032ADA"/>
    <w:rsid w:val="00044CC7"/>
    <w:rsid w:val="0007436B"/>
    <w:rsid w:val="00074F51"/>
    <w:rsid w:val="00094E16"/>
    <w:rsid w:val="000A2D3E"/>
    <w:rsid w:val="000C17AD"/>
    <w:rsid w:val="000C5DA4"/>
    <w:rsid w:val="000C645F"/>
    <w:rsid w:val="000D053E"/>
    <w:rsid w:val="000D1D27"/>
    <w:rsid w:val="000D4484"/>
    <w:rsid w:val="000D485B"/>
    <w:rsid w:val="00102296"/>
    <w:rsid w:val="00111589"/>
    <w:rsid w:val="00126CB5"/>
    <w:rsid w:val="001515FC"/>
    <w:rsid w:val="00197DAD"/>
    <w:rsid w:val="001B30D3"/>
    <w:rsid w:val="001B5031"/>
    <w:rsid w:val="001C11CD"/>
    <w:rsid w:val="001D2EC9"/>
    <w:rsid w:val="001E2958"/>
    <w:rsid w:val="001E7FC6"/>
    <w:rsid w:val="001F6803"/>
    <w:rsid w:val="002456FF"/>
    <w:rsid w:val="00253763"/>
    <w:rsid w:val="0027250E"/>
    <w:rsid w:val="002756A7"/>
    <w:rsid w:val="00283372"/>
    <w:rsid w:val="002B0A3F"/>
    <w:rsid w:val="002C4E8C"/>
    <w:rsid w:val="002C6DA7"/>
    <w:rsid w:val="002C7F9D"/>
    <w:rsid w:val="002D255D"/>
    <w:rsid w:val="002E18E0"/>
    <w:rsid w:val="002E52C6"/>
    <w:rsid w:val="002E7D19"/>
    <w:rsid w:val="002F0DB6"/>
    <w:rsid w:val="00311018"/>
    <w:rsid w:val="0032424E"/>
    <w:rsid w:val="0032687E"/>
    <w:rsid w:val="00331A84"/>
    <w:rsid w:val="003371FE"/>
    <w:rsid w:val="003378DD"/>
    <w:rsid w:val="00341F48"/>
    <w:rsid w:val="00350E57"/>
    <w:rsid w:val="0037047F"/>
    <w:rsid w:val="0038579D"/>
    <w:rsid w:val="00386FC1"/>
    <w:rsid w:val="00392F7A"/>
    <w:rsid w:val="003A1B7F"/>
    <w:rsid w:val="003A6253"/>
    <w:rsid w:val="003D1E5E"/>
    <w:rsid w:val="003D3133"/>
    <w:rsid w:val="003D5713"/>
    <w:rsid w:val="003E1030"/>
    <w:rsid w:val="003E22BB"/>
    <w:rsid w:val="00400262"/>
    <w:rsid w:val="0040521D"/>
    <w:rsid w:val="004163A1"/>
    <w:rsid w:val="00433FEF"/>
    <w:rsid w:val="00445AB0"/>
    <w:rsid w:val="00450641"/>
    <w:rsid w:val="0045792A"/>
    <w:rsid w:val="00467721"/>
    <w:rsid w:val="004A3A8D"/>
    <w:rsid w:val="004D4656"/>
    <w:rsid w:val="004E47E8"/>
    <w:rsid w:val="004F0045"/>
    <w:rsid w:val="004F285E"/>
    <w:rsid w:val="004F4C62"/>
    <w:rsid w:val="00500F1B"/>
    <w:rsid w:val="00506E12"/>
    <w:rsid w:val="00511513"/>
    <w:rsid w:val="00511B90"/>
    <w:rsid w:val="0051238A"/>
    <w:rsid w:val="00527660"/>
    <w:rsid w:val="0054432A"/>
    <w:rsid w:val="005650F5"/>
    <w:rsid w:val="00584A48"/>
    <w:rsid w:val="00591B17"/>
    <w:rsid w:val="00592D0D"/>
    <w:rsid w:val="00597596"/>
    <w:rsid w:val="00597BCF"/>
    <w:rsid w:val="005B67C4"/>
    <w:rsid w:val="005D25D1"/>
    <w:rsid w:val="005D503A"/>
    <w:rsid w:val="005D7478"/>
    <w:rsid w:val="005F5F24"/>
    <w:rsid w:val="006469AA"/>
    <w:rsid w:val="0064719C"/>
    <w:rsid w:val="00652451"/>
    <w:rsid w:val="00657D74"/>
    <w:rsid w:val="006610EE"/>
    <w:rsid w:val="006626D8"/>
    <w:rsid w:val="00687B19"/>
    <w:rsid w:val="006959A2"/>
    <w:rsid w:val="006A4038"/>
    <w:rsid w:val="006B604B"/>
    <w:rsid w:val="006B6681"/>
    <w:rsid w:val="006C36AD"/>
    <w:rsid w:val="006D06F3"/>
    <w:rsid w:val="006D2C20"/>
    <w:rsid w:val="006E7B30"/>
    <w:rsid w:val="006F0B31"/>
    <w:rsid w:val="006F2AA3"/>
    <w:rsid w:val="0072242B"/>
    <w:rsid w:val="007252FB"/>
    <w:rsid w:val="00731038"/>
    <w:rsid w:val="0074773B"/>
    <w:rsid w:val="00747C74"/>
    <w:rsid w:val="007524F9"/>
    <w:rsid w:val="00761C0A"/>
    <w:rsid w:val="00786DC8"/>
    <w:rsid w:val="00792D6C"/>
    <w:rsid w:val="007958CF"/>
    <w:rsid w:val="007A61B5"/>
    <w:rsid w:val="007B545A"/>
    <w:rsid w:val="007C3CF3"/>
    <w:rsid w:val="007C5E4E"/>
    <w:rsid w:val="007D3F9A"/>
    <w:rsid w:val="007D5BF5"/>
    <w:rsid w:val="007D7C31"/>
    <w:rsid w:val="007F42AE"/>
    <w:rsid w:val="008039D3"/>
    <w:rsid w:val="00837CE9"/>
    <w:rsid w:val="00874F54"/>
    <w:rsid w:val="00895B6D"/>
    <w:rsid w:val="008A054D"/>
    <w:rsid w:val="008A4DA7"/>
    <w:rsid w:val="008A6565"/>
    <w:rsid w:val="008B5071"/>
    <w:rsid w:val="008E7894"/>
    <w:rsid w:val="008F2CB6"/>
    <w:rsid w:val="00900405"/>
    <w:rsid w:val="00905C32"/>
    <w:rsid w:val="00922B15"/>
    <w:rsid w:val="00925352"/>
    <w:rsid w:val="0093022E"/>
    <w:rsid w:val="00953C0A"/>
    <w:rsid w:val="009652AA"/>
    <w:rsid w:val="009659D0"/>
    <w:rsid w:val="0097234A"/>
    <w:rsid w:val="00975E5A"/>
    <w:rsid w:val="009855BC"/>
    <w:rsid w:val="009949F7"/>
    <w:rsid w:val="009A1A19"/>
    <w:rsid w:val="009A26C2"/>
    <w:rsid w:val="009A4F84"/>
    <w:rsid w:val="009C0DF9"/>
    <w:rsid w:val="009C724B"/>
    <w:rsid w:val="009F2F2C"/>
    <w:rsid w:val="00A05586"/>
    <w:rsid w:val="00A0567F"/>
    <w:rsid w:val="00A26B2F"/>
    <w:rsid w:val="00A32819"/>
    <w:rsid w:val="00A36DE8"/>
    <w:rsid w:val="00A41D1E"/>
    <w:rsid w:val="00A51859"/>
    <w:rsid w:val="00A55535"/>
    <w:rsid w:val="00A5666C"/>
    <w:rsid w:val="00A66F3E"/>
    <w:rsid w:val="00A74DB5"/>
    <w:rsid w:val="00A765DA"/>
    <w:rsid w:val="00A85C19"/>
    <w:rsid w:val="00A86907"/>
    <w:rsid w:val="00A87505"/>
    <w:rsid w:val="00AB0EAD"/>
    <w:rsid w:val="00AB2C6E"/>
    <w:rsid w:val="00AB4E73"/>
    <w:rsid w:val="00AC3303"/>
    <w:rsid w:val="00AC3E7F"/>
    <w:rsid w:val="00AD42BC"/>
    <w:rsid w:val="00AD4391"/>
    <w:rsid w:val="00AF3ABF"/>
    <w:rsid w:val="00AF4318"/>
    <w:rsid w:val="00B11BD8"/>
    <w:rsid w:val="00B27374"/>
    <w:rsid w:val="00B3336C"/>
    <w:rsid w:val="00B60DAC"/>
    <w:rsid w:val="00B95AB5"/>
    <w:rsid w:val="00B97E28"/>
    <w:rsid w:val="00BA1394"/>
    <w:rsid w:val="00BA52A6"/>
    <w:rsid w:val="00BD0DAE"/>
    <w:rsid w:val="00BD3D5C"/>
    <w:rsid w:val="00BE7E08"/>
    <w:rsid w:val="00BF26CE"/>
    <w:rsid w:val="00BF5C25"/>
    <w:rsid w:val="00C11B42"/>
    <w:rsid w:val="00C11C7C"/>
    <w:rsid w:val="00C1323B"/>
    <w:rsid w:val="00C2524F"/>
    <w:rsid w:val="00C31F81"/>
    <w:rsid w:val="00C3236E"/>
    <w:rsid w:val="00C35F40"/>
    <w:rsid w:val="00C37AE8"/>
    <w:rsid w:val="00C45224"/>
    <w:rsid w:val="00C529D2"/>
    <w:rsid w:val="00C57ACB"/>
    <w:rsid w:val="00C62F0C"/>
    <w:rsid w:val="00C73A81"/>
    <w:rsid w:val="00CA4082"/>
    <w:rsid w:val="00CB28B8"/>
    <w:rsid w:val="00CE02FB"/>
    <w:rsid w:val="00CF18D4"/>
    <w:rsid w:val="00CF2033"/>
    <w:rsid w:val="00CF3B4A"/>
    <w:rsid w:val="00CF3E4D"/>
    <w:rsid w:val="00D0568F"/>
    <w:rsid w:val="00D13A04"/>
    <w:rsid w:val="00D24FFB"/>
    <w:rsid w:val="00D64EEE"/>
    <w:rsid w:val="00D65F0F"/>
    <w:rsid w:val="00D75A2B"/>
    <w:rsid w:val="00D928AD"/>
    <w:rsid w:val="00D97730"/>
    <w:rsid w:val="00DA2F4E"/>
    <w:rsid w:val="00DC3B13"/>
    <w:rsid w:val="00DC7F09"/>
    <w:rsid w:val="00DD66EA"/>
    <w:rsid w:val="00DE23B5"/>
    <w:rsid w:val="00DF1187"/>
    <w:rsid w:val="00DF45BA"/>
    <w:rsid w:val="00E20B1D"/>
    <w:rsid w:val="00E25A37"/>
    <w:rsid w:val="00E45991"/>
    <w:rsid w:val="00E50CE4"/>
    <w:rsid w:val="00E5432D"/>
    <w:rsid w:val="00E55CB7"/>
    <w:rsid w:val="00E613B3"/>
    <w:rsid w:val="00E6403F"/>
    <w:rsid w:val="00E644DF"/>
    <w:rsid w:val="00E86008"/>
    <w:rsid w:val="00EA1B10"/>
    <w:rsid w:val="00EC07BE"/>
    <w:rsid w:val="00EC12DB"/>
    <w:rsid w:val="00EC72C7"/>
    <w:rsid w:val="00ED215C"/>
    <w:rsid w:val="00EE37A2"/>
    <w:rsid w:val="00EF0C0C"/>
    <w:rsid w:val="00EF4173"/>
    <w:rsid w:val="00F107AA"/>
    <w:rsid w:val="00F204C0"/>
    <w:rsid w:val="00F21A24"/>
    <w:rsid w:val="00F50B5F"/>
    <w:rsid w:val="00F547E1"/>
    <w:rsid w:val="00F621ED"/>
    <w:rsid w:val="00F629E6"/>
    <w:rsid w:val="00F7696A"/>
    <w:rsid w:val="00F82B6C"/>
    <w:rsid w:val="00F83B81"/>
    <w:rsid w:val="00F94ACD"/>
    <w:rsid w:val="00FB3ADF"/>
    <w:rsid w:val="00FD2D36"/>
    <w:rsid w:val="00FE36FF"/>
    <w:rsid w:val="00FF46D4"/>
    <w:rsid w:val="00FF79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4AC353"/>
  <w15:docId w15:val="{2EDBA712-7C4E-4BBC-84A5-F62A310FC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next w:val="NormalText"/>
    <w:qFormat/>
    <w:rsid w:val="000C5DA4"/>
    <w:pPr>
      <w:spacing w:after="240" w:line="240" w:lineRule="auto"/>
      <w:ind w:firstLine="284"/>
      <w:jc w:val="both"/>
    </w:pPr>
    <w:rPr>
      <w:rFonts w:ascii="Times New Roman" w:hAnsi="Times New Roman"/>
      <w:sz w:val="24"/>
      <w:lang w:val="en-GB"/>
    </w:rPr>
  </w:style>
  <w:style w:type="paragraph" w:styleId="Heading1">
    <w:name w:val="heading 1"/>
    <w:basedOn w:val="Normal"/>
    <w:next w:val="Normal"/>
    <w:link w:val="Heading1Char"/>
    <w:uiPriority w:val="9"/>
    <w:qFormat/>
    <w:locked/>
    <w:rsid w:val="00A765D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D2007Title">
    <w:name w:val="USD2007 Title"/>
    <w:link w:val="USD2007TitleChar"/>
    <w:locked/>
    <w:rsid w:val="00445AB0"/>
    <w:pPr>
      <w:spacing w:after="240" w:line="240" w:lineRule="auto"/>
      <w:jc w:val="center"/>
    </w:pPr>
    <w:rPr>
      <w:rFonts w:ascii="Times New Roman" w:eastAsia="Times New Roman" w:hAnsi="Times New Roman" w:cs="Arial"/>
      <w:b/>
      <w:bCs/>
      <w:kern w:val="28"/>
      <w:sz w:val="28"/>
      <w:szCs w:val="32"/>
      <w:lang w:val="en-GB"/>
    </w:rPr>
  </w:style>
  <w:style w:type="paragraph" w:customStyle="1" w:styleId="AbstractTitle">
    <w:name w:val="Abstract Title"/>
    <w:basedOn w:val="USD2007Title"/>
    <w:link w:val="AbstractTitleChar"/>
    <w:qFormat/>
    <w:rsid w:val="00A66F3E"/>
    <w:rPr>
      <w:caps/>
    </w:rPr>
  </w:style>
  <w:style w:type="paragraph" w:customStyle="1" w:styleId="USD2007Authors">
    <w:name w:val="USD2007 Author(s)"/>
    <w:link w:val="USD2007AuthorsChar"/>
    <w:locked/>
    <w:rsid w:val="00445AB0"/>
    <w:pPr>
      <w:spacing w:after="120" w:line="240" w:lineRule="auto"/>
      <w:jc w:val="center"/>
    </w:pPr>
    <w:rPr>
      <w:rFonts w:ascii="Times New Roman" w:eastAsia="Times New Roman" w:hAnsi="Times New Roman" w:cs="Arial"/>
      <w:bCs/>
      <w:kern w:val="28"/>
      <w:sz w:val="28"/>
      <w:szCs w:val="32"/>
      <w:lang w:val="en-GB"/>
    </w:rPr>
  </w:style>
  <w:style w:type="character" w:customStyle="1" w:styleId="USD2007TitleChar">
    <w:name w:val="USD2007 Title Char"/>
    <w:basedOn w:val="DefaultParagraphFont"/>
    <w:link w:val="USD2007Title"/>
    <w:rsid w:val="00445AB0"/>
    <w:rPr>
      <w:rFonts w:ascii="Times New Roman" w:eastAsia="Times New Roman" w:hAnsi="Times New Roman" w:cs="Arial"/>
      <w:b/>
      <w:bCs/>
      <w:kern w:val="28"/>
      <w:sz w:val="28"/>
      <w:szCs w:val="32"/>
      <w:lang w:val="en-GB"/>
    </w:rPr>
  </w:style>
  <w:style w:type="character" w:customStyle="1" w:styleId="AbstractTitleChar">
    <w:name w:val="Abstract Title Char"/>
    <w:basedOn w:val="USD2007TitleChar"/>
    <w:link w:val="AbstractTitle"/>
    <w:rsid w:val="00A66F3E"/>
    <w:rPr>
      <w:rFonts w:ascii="Times New Roman" w:eastAsia="Times New Roman" w:hAnsi="Times New Roman" w:cs="Arial"/>
      <w:b/>
      <w:bCs/>
      <w:caps/>
      <w:kern w:val="28"/>
      <w:sz w:val="28"/>
      <w:szCs w:val="32"/>
      <w:lang w:val="en-GB"/>
    </w:rPr>
  </w:style>
  <w:style w:type="paragraph" w:customStyle="1" w:styleId="USD2007Address">
    <w:name w:val="USD2007 Address"/>
    <w:link w:val="USD2007AddressChar"/>
    <w:locked/>
    <w:rsid w:val="00445AB0"/>
    <w:pPr>
      <w:spacing w:before="120" w:after="0" w:line="240" w:lineRule="auto"/>
      <w:jc w:val="center"/>
    </w:pPr>
    <w:rPr>
      <w:rFonts w:ascii="Times New Roman" w:eastAsia="Times New Roman" w:hAnsi="Times New Roman" w:cs="Arial"/>
      <w:bCs/>
      <w:kern w:val="28"/>
      <w:sz w:val="24"/>
      <w:szCs w:val="32"/>
      <w:lang w:val="en-GB"/>
    </w:rPr>
  </w:style>
  <w:style w:type="paragraph" w:customStyle="1" w:styleId="USD2007email">
    <w:name w:val="USD2007 email"/>
    <w:locked/>
    <w:rsid w:val="00445AB0"/>
    <w:pPr>
      <w:spacing w:before="120" w:after="0" w:line="240" w:lineRule="auto"/>
      <w:jc w:val="center"/>
    </w:pPr>
    <w:rPr>
      <w:rFonts w:ascii="Times New Roman" w:eastAsia="Times New Roman" w:hAnsi="Times New Roman" w:cs="Arial"/>
      <w:bCs/>
      <w:kern w:val="28"/>
      <w:sz w:val="24"/>
      <w:szCs w:val="24"/>
      <w:lang w:val="en-GB"/>
    </w:rPr>
  </w:style>
  <w:style w:type="character" w:customStyle="1" w:styleId="USD2007AddressChar">
    <w:name w:val="USD2007 Address Char"/>
    <w:basedOn w:val="DefaultParagraphFont"/>
    <w:link w:val="USD2007Address"/>
    <w:rsid w:val="00445AB0"/>
    <w:rPr>
      <w:rFonts w:ascii="Times New Roman" w:eastAsia="Times New Roman" w:hAnsi="Times New Roman" w:cs="Arial"/>
      <w:bCs/>
      <w:kern w:val="28"/>
      <w:sz w:val="24"/>
      <w:szCs w:val="32"/>
      <w:lang w:val="en-GB"/>
    </w:rPr>
  </w:style>
  <w:style w:type="paragraph" w:customStyle="1" w:styleId="USD2007Abstract">
    <w:name w:val="USD2007 Abstract"/>
    <w:locked/>
    <w:rsid w:val="00445AB0"/>
    <w:pPr>
      <w:spacing w:before="240" w:after="0" w:line="240" w:lineRule="auto"/>
      <w:jc w:val="both"/>
    </w:pPr>
    <w:rPr>
      <w:rFonts w:ascii="Times New Roman" w:eastAsia="Times New Roman" w:hAnsi="Times New Roman" w:cs="Arial"/>
      <w:bCs/>
      <w:kern w:val="28"/>
      <w:sz w:val="24"/>
      <w:szCs w:val="24"/>
      <w:lang w:val="en-GB"/>
    </w:rPr>
  </w:style>
  <w:style w:type="paragraph" w:customStyle="1" w:styleId="USD2007Keywords">
    <w:name w:val="USD2007 Keywords"/>
    <w:next w:val="USD2007Abstract"/>
    <w:locked/>
    <w:rsid w:val="00445AB0"/>
    <w:pPr>
      <w:spacing w:before="240" w:after="0" w:line="240" w:lineRule="auto"/>
    </w:pPr>
    <w:rPr>
      <w:rFonts w:ascii="Times New Roman" w:eastAsia="Times New Roman" w:hAnsi="Times New Roman" w:cs="Arial"/>
      <w:bCs/>
      <w:kern w:val="28"/>
      <w:sz w:val="24"/>
      <w:szCs w:val="24"/>
      <w:lang w:val="en-GB"/>
    </w:rPr>
  </w:style>
  <w:style w:type="paragraph" w:customStyle="1" w:styleId="USD2007SectionHeading">
    <w:name w:val="USD2007 Section Heading"/>
    <w:next w:val="USD2007Paragraph"/>
    <w:link w:val="USD2007SectionHeadingChar"/>
    <w:locked/>
    <w:rsid w:val="00445AB0"/>
    <w:pPr>
      <w:spacing w:before="240" w:after="120" w:line="240" w:lineRule="auto"/>
    </w:pPr>
    <w:rPr>
      <w:rFonts w:ascii="Times New Roman" w:eastAsia="Times New Roman" w:hAnsi="Times New Roman" w:cs="Arial"/>
      <w:b/>
      <w:bCs/>
      <w:kern w:val="28"/>
      <w:sz w:val="24"/>
      <w:szCs w:val="24"/>
      <w:lang w:val="en-GB"/>
    </w:rPr>
  </w:style>
  <w:style w:type="paragraph" w:customStyle="1" w:styleId="USD2007Paragraph">
    <w:name w:val="USD2007 Paragraph"/>
    <w:link w:val="USD2007ParagraphChar"/>
    <w:locked/>
    <w:rsid w:val="00445AB0"/>
    <w:pPr>
      <w:spacing w:after="0" w:line="240" w:lineRule="auto"/>
      <w:ind w:firstLine="284"/>
      <w:jc w:val="both"/>
    </w:pPr>
    <w:rPr>
      <w:rFonts w:ascii="Times New Roman" w:eastAsia="Times New Roman" w:hAnsi="Times New Roman" w:cs="Arial"/>
      <w:bCs/>
      <w:kern w:val="28"/>
      <w:sz w:val="24"/>
      <w:szCs w:val="24"/>
      <w:lang w:val="en-GB"/>
    </w:rPr>
  </w:style>
  <w:style w:type="paragraph" w:customStyle="1" w:styleId="USD2007FigureCaption">
    <w:name w:val="USD2007 Figure Caption"/>
    <w:link w:val="USD2007FigureCaptionChar"/>
    <w:locked/>
    <w:rsid w:val="00445AB0"/>
    <w:pPr>
      <w:spacing w:after="0" w:line="240" w:lineRule="auto"/>
      <w:jc w:val="center"/>
    </w:pPr>
    <w:rPr>
      <w:rFonts w:ascii="Times New Roman" w:eastAsia="Times New Roman" w:hAnsi="Times New Roman" w:cs="Times New Roman"/>
      <w:kern w:val="28"/>
      <w:sz w:val="24"/>
      <w:szCs w:val="20"/>
      <w:lang w:val="en-GB"/>
    </w:rPr>
  </w:style>
  <w:style w:type="paragraph" w:customStyle="1" w:styleId="USD2007Equations">
    <w:name w:val="USD2007 Equations"/>
    <w:next w:val="USD2007Paragraph"/>
    <w:locked/>
    <w:rsid w:val="00445AB0"/>
    <w:pPr>
      <w:spacing w:after="0" w:line="240" w:lineRule="auto"/>
      <w:ind w:left="284"/>
    </w:pPr>
    <w:rPr>
      <w:rFonts w:ascii="Times New Roman" w:eastAsia="Times New Roman" w:hAnsi="Times New Roman" w:cs="Arial"/>
      <w:bCs/>
      <w:kern w:val="28"/>
      <w:sz w:val="24"/>
      <w:szCs w:val="24"/>
      <w:lang w:val="en-GB"/>
    </w:rPr>
  </w:style>
  <w:style w:type="paragraph" w:customStyle="1" w:styleId="USD2007References">
    <w:name w:val="USD2007 References"/>
    <w:link w:val="USD2007ReferencesChar"/>
    <w:locked/>
    <w:rsid w:val="00445AB0"/>
    <w:pPr>
      <w:spacing w:after="120" w:line="240" w:lineRule="auto"/>
    </w:pPr>
    <w:rPr>
      <w:rFonts w:ascii="Times New Roman" w:eastAsia="Times New Roman" w:hAnsi="Times New Roman" w:cs="Arial"/>
      <w:bCs/>
      <w:kern w:val="28"/>
      <w:szCs w:val="32"/>
      <w:lang w:val="en-GB"/>
    </w:rPr>
  </w:style>
  <w:style w:type="paragraph" w:styleId="BalloonText">
    <w:name w:val="Balloon Text"/>
    <w:basedOn w:val="Normal"/>
    <w:link w:val="BalloonTextChar"/>
    <w:uiPriority w:val="99"/>
    <w:semiHidden/>
    <w:unhideWhenUsed/>
    <w:locked/>
    <w:rsid w:val="00445AB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AB0"/>
    <w:rPr>
      <w:rFonts w:ascii="Tahoma" w:hAnsi="Tahoma" w:cs="Tahoma"/>
      <w:sz w:val="16"/>
      <w:szCs w:val="16"/>
    </w:rPr>
  </w:style>
  <w:style w:type="paragraph" w:customStyle="1" w:styleId="AuthorNames">
    <w:name w:val="Author Names"/>
    <w:basedOn w:val="USD2007Authors"/>
    <w:link w:val="AuthorNamesChar"/>
    <w:qFormat/>
    <w:rsid w:val="00386FC1"/>
    <w:pPr>
      <w:spacing w:after="240"/>
    </w:pPr>
  </w:style>
  <w:style w:type="paragraph" w:customStyle="1" w:styleId="AuthorDetails">
    <w:name w:val="Author Details"/>
    <w:basedOn w:val="USD2007Address"/>
    <w:link w:val="AuthorDetailsChar"/>
    <w:qFormat/>
    <w:rsid w:val="001E7FC6"/>
    <w:pPr>
      <w:spacing w:before="0"/>
    </w:pPr>
    <w:rPr>
      <w:sz w:val="22"/>
      <w:szCs w:val="24"/>
    </w:rPr>
  </w:style>
  <w:style w:type="character" w:customStyle="1" w:styleId="USD2007AuthorsChar">
    <w:name w:val="USD2007 Author(s) Char"/>
    <w:basedOn w:val="DefaultParagraphFont"/>
    <w:link w:val="USD2007Authors"/>
    <w:rsid w:val="00445AB0"/>
    <w:rPr>
      <w:rFonts w:ascii="Times New Roman" w:eastAsia="Times New Roman" w:hAnsi="Times New Roman" w:cs="Arial"/>
      <w:bCs/>
      <w:kern w:val="28"/>
      <w:sz w:val="28"/>
      <w:szCs w:val="32"/>
      <w:lang w:val="en-GB"/>
    </w:rPr>
  </w:style>
  <w:style w:type="character" w:customStyle="1" w:styleId="AuthorNamesChar">
    <w:name w:val="Author Names Char"/>
    <w:basedOn w:val="USD2007AuthorsChar"/>
    <w:link w:val="AuthorNames"/>
    <w:rsid w:val="00386FC1"/>
    <w:rPr>
      <w:rFonts w:ascii="Times New Roman" w:eastAsia="Times New Roman" w:hAnsi="Times New Roman" w:cs="Arial"/>
      <w:bCs/>
      <w:kern w:val="28"/>
      <w:sz w:val="28"/>
      <w:szCs w:val="32"/>
      <w:lang w:val="en-GB"/>
    </w:rPr>
  </w:style>
  <w:style w:type="paragraph" w:customStyle="1" w:styleId="SectionHeading">
    <w:name w:val="Section Heading"/>
    <w:basedOn w:val="USD2007SectionHeading"/>
    <w:link w:val="SectionHeadingChar"/>
    <w:qFormat/>
    <w:locked/>
    <w:rsid w:val="002D255D"/>
    <w:pPr>
      <w:spacing w:before="360" w:after="240"/>
    </w:pPr>
    <w:rPr>
      <w:caps/>
    </w:rPr>
  </w:style>
  <w:style w:type="character" w:customStyle="1" w:styleId="AuthorDetailsChar">
    <w:name w:val="Author Details Char"/>
    <w:basedOn w:val="USD2007AddressChar"/>
    <w:link w:val="AuthorDetails"/>
    <w:rsid w:val="001E7FC6"/>
    <w:rPr>
      <w:rFonts w:ascii="Times New Roman" w:eastAsia="Times New Roman" w:hAnsi="Times New Roman" w:cs="Arial"/>
      <w:bCs/>
      <w:kern w:val="28"/>
      <w:sz w:val="24"/>
      <w:szCs w:val="24"/>
      <w:lang w:val="en-GB"/>
    </w:rPr>
  </w:style>
  <w:style w:type="paragraph" w:customStyle="1" w:styleId="Sub-sectionHeading">
    <w:name w:val="Sub-section Heading"/>
    <w:basedOn w:val="USD2007Paragraph"/>
    <w:link w:val="Sub-sectionHeadingChar"/>
    <w:qFormat/>
    <w:locked/>
    <w:rsid w:val="002D255D"/>
    <w:pPr>
      <w:spacing w:before="240" w:after="120"/>
    </w:pPr>
    <w:rPr>
      <w:b/>
    </w:rPr>
  </w:style>
  <w:style w:type="character" w:customStyle="1" w:styleId="USD2007SectionHeadingChar">
    <w:name w:val="USD2007 Section Heading Char"/>
    <w:basedOn w:val="DefaultParagraphFont"/>
    <w:link w:val="USD2007SectionHeading"/>
    <w:rsid w:val="00445AB0"/>
    <w:rPr>
      <w:rFonts w:ascii="Times New Roman" w:eastAsia="Times New Roman" w:hAnsi="Times New Roman" w:cs="Arial"/>
      <w:b/>
      <w:bCs/>
      <w:kern w:val="28"/>
      <w:sz w:val="24"/>
      <w:szCs w:val="24"/>
      <w:lang w:val="en-GB"/>
    </w:rPr>
  </w:style>
  <w:style w:type="character" w:customStyle="1" w:styleId="A-SectionHeadingChar">
    <w:name w:val="A-Section Heading Char"/>
    <w:basedOn w:val="USD2007SectionHeadingChar"/>
    <w:rsid w:val="00445AB0"/>
    <w:rPr>
      <w:rFonts w:ascii="Times New Roman" w:eastAsia="Times New Roman" w:hAnsi="Times New Roman" w:cs="Arial"/>
      <w:b/>
      <w:bCs/>
      <w:kern w:val="28"/>
      <w:sz w:val="24"/>
      <w:szCs w:val="24"/>
      <w:lang w:val="en-GB"/>
    </w:rPr>
  </w:style>
  <w:style w:type="paragraph" w:customStyle="1" w:styleId="NormalText">
    <w:name w:val="Normal Text"/>
    <w:basedOn w:val="USD2007Paragraph"/>
    <w:link w:val="NormalTextChar"/>
    <w:qFormat/>
    <w:rsid w:val="00AB2C6E"/>
    <w:pPr>
      <w:spacing w:after="240"/>
    </w:pPr>
  </w:style>
  <w:style w:type="character" w:customStyle="1" w:styleId="USD2007ParagraphChar">
    <w:name w:val="USD2007 Paragraph Char"/>
    <w:basedOn w:val="DefaultParagraphFont"/>
    <w:link w:val="USD2007Paragraph"/>
    <w:rsid w:val="00445AB0"/>
    <w:rPr>
      <w:rFonts w:ascii="Times New Roman" w:eastAsia="Times New Roman" w:hAnsi="Times New Roman" w:cs="Arial"/>
      <w:bCs/>
      <w:kern w:val="28"/>
      <w:sz w:val="24"/>
      <w:szCs w:val="24"/>
      <w:lang w:val="en-GB"/>
    </w:rPr>
  </w:style>
  <w:style w:type="character" w:customStyle="1" w:styleId="A-Sub-sectionHeadingChar">
    <w:name w:val="A-Sub-section Heading Char"/>
    <w:basedOn w:val="USD2007ParagraphChar"/>
    <w:rsid w:val="00445AB0"/>
    <w:rPr>
      <w:rFonts w:ascii="Times New Roman" w:eastAsia="Times New Roman" w:hAnsi="Times New Roman" w:cs="Arial"/>
      <w:bCs/>
      <w:kern w:val="28"/>
      <w:sz w:val="24"/>
      <w:szCs w:val="24"/>
      <w:lang w:val="en-GB"/>
    </w:rPr>
  </w:style>
  <w:style w:type="paragraph" w:customStyle="1" w:styleId="FigureCaption">
    <w:name w:val="Figure Caption"/>
    <w:basedOn w:val="USD2007FigureCaption"/>
    <w:link w:val="FigureCaptionChar"/>
    <w:qFormat/>
    <w:rsid w:val="007A61B5"/>
    <w:pPr>
      <w:spacing w:before="120" w:after="360"/>
    </w:pPr>
  </w:style>
  <w:style w:type="character" w:customStyle="1" w:styleId="NormalTextChar">
    <w:name w:val="Normal Text Char"/>
    <w:basedOn w:val="USD2007ParagraphChar"/>
    <w:link w:val="NormalText"/>
    <w:rsid w:val="00AB2C6E"/>
    <w:rPr>
      <w:rFonts w:ascii="Times New Roman" w:eastAsia="Times New Roman" w:hAnsi="Times New Roman" w:cs="Arial"/>
      <w:bCs/>
      <w:kern w:val="28"/>
      <w:sz w:val="24"/>
      <w:szCs w:val="24"/>
      <w:lang w:val="en-GB"/>
    </w:rPr>
  </w:style>
  <w:style w:type="paragraph" w:customStyle="1" w:styleId="References">
    <w:name w:val="References"/>
    <w:basedOn w:val="USD2007References"/>
    <w:link w:val="ReferencesChar"/>
    <w:qFormat/>
    <w:locked/>
    <w:rsid w:val="00900405"/>
    <w:pPr>
      <w:spacing w:after="240"/>
    </w:pPr>
  </w:style>
  <w:style w:type="character" w:customStyle="1" w:styleId="USD2007FigureCaptionChar">
    <w:name w:val="USD2007 Figure Caption Char"/>
    <w:basedOn w:val="DefaultParagraphFont"/>
    <w:link w:val="USD2007FigureCaption"/>
    <w:rsid w:val="00445AB0"/>
    <w:rPr>
      <w:rFonts w:ascii="Times New Roman" w:eastAsia="Times New Roman" w:hAnsi="Times New Roman" w:cs="Times New Roman"/>
      <w:kern w:val="28"/>
      <w:sz w:val="24"/>
      <w:szCs w:val="20"/>
      <w:lang w:val="en-GB"/>
    </w:rPr>
  </w:style>
  <w:style w:type="character" w:customStyle="1" w:styleId="FigureCaptionChar">
    <w:name w:val="Figure Caption Char"/>
    <w:basedOn w:val="USD2007FigureCaptionChar"/>
    <w:link w:val="FigureCaption"/>
    <w:rsid w:val="007A61B5"/>
    <w:rPr>
      <w:rFonts w:ascii="Times New Roman" w:eastAsia="Times New Roman" w:hAnsi="Times New Roman" w:cs="Times New Roman"/>
      <w:kern w:val="28"/>
      <w:sz w:val="24"/>
      <w:szCs w:val="20"/>
      <w:lang w:val="en-GB"/>
    </w:rPr>
  </w:style>
  <w:style w:type="character" w:customStyle="1" w:styleId="SectionHeadingChar">
    <w:name w:val="Section Heading Char"/>
    <w:basedOn w:val="USD2007SectionHeadingChar"/>
    <w:link w:val="SectionHeading"/>
    <w:rsid w:val="002D255D"/>
    <w:rPr>
      <w:rFonts w:ascii="Times New Roman" w:eastAsia="Times New Roman" w:hAnsi="Times New Roman" w:cs="Arial"/>
      <w:b/>
      <w:bCs/>
      <w:caps/>
      <w:kern w:val="28"/>
      <w:sz w:val="24"/>
      <w:szCs w:val="24"/>
      <w:lang w:val="en-GB"/>
    </w:rPr>
  </w:style>
  <w:style w:type="character" w:customStyle="1" w:styleId="USD2007ReferencesChar">
    <w:name w:val="USD2007 References Char"/>
    <w:basedOn w:val="DefaultParagraphFont"/>
    <w:link w:val="USD2007References"/>
    <w:rsid w:val="00445AB0"/>
    <w:rPr>
      <w:rFonts w:ascii="Times New Roman" w:eastAsia="Times New Roman" w:hAnsi="Times New Roman" w:cs="Arial"/>
      <w:bCs/>
      <w:kern w:val="28"/>
      <w:szCs w:val="32"/>
      <w:lang w:val="en-GB"/>
    </w:rPr>
  </w:style>
  <w:style w:type="character" w:customStyle="1" w:styleId="ReferencesChar">
    <w:name w:val="References Char"/>
    <w:basedOn w:val="USD2007ReferencesChar"/>
    <w:link w:val="References"/>
    <w:rsid w:val="00900405"/>
    <w:rPr>
      <w:rFonts w:ascii="Times New Roman" w:eastAsia="Times New Roman" w:hAnsi="Times New Roman" w:cs="Arial"/>
      <w:bCs/>
      <w:kern w:val="28"/>
      <w:szCs w:val="32"/>
      <w:lang w:val="en-GB"/>
    </w:rPr>
  </w:style>
  <w:style w:type="character" w:customStyle="1" w:styleId="Sub-sectionHeadingChar">
    <w:name w:val="Sub-section Heading Char"/>
    <w:basedOn w:val="USD2007ParagraphChar"/>
    <w:link w:val="Sub-sectionHeading"/>
    <w:rsid w:val="002D255D"/>
    <w:rPr>
      <w:rFonts w:ascii="Times New Roman" w:eastAsia="Times New Roman" w:hAnsi="Times New Roman" w:cs="Arial"/>
      <w:b/>
      <w:bCs/>
      <w:kern w:val="28"/>
      <w:sz w:val="24"/>
      <w:szCs w:val="24"/>
      <w:lang w:val="en-GB"/>
    </w:rPr>
  </w:style>
  <w:style w:type="paragraph" w:customStyle="1" w:styleId="Equation">
    <w:name w:val="Equation"/>
    <w:basedOn w:val="NormalText"/>
    <w:link w:val="EquationChar"/>
    <w:qFormat/>
    <w:locked/>
    <w:rsid w:val="000C5DA4"/>
    <w:pPr>
      <w:spacing w:before="240"/>
      <w:ind w:firstLine="0"/>
      <w:jc w:val="left"/>
      <w:outlineLvl w:val="0"/>
    </w:pPr>
    <w:rPr>
      <w:rFonts w:ascii="Cambria Math" w:hAnsi="Cambria Math"/>
      <w:i/>
      <w:iCs/>
    </w:rPr>
  </w:style>
  <w:style w:type="character" w:styleId="Emphasis">
    <w:name w:val="Emphasis"/>
    <w:basedOn w:val="DefaultParagraphFont"/>
    <w:uiPriority w:val="20"/>
    <w:qFormat/>
    <w:locked/>
    <w:rsid w:val="00953C0A"/>
    <w:rPr>
      <w:rFonts w:ascii="Times New Roman" w:hAnsi="Times New Roman"/>
      <w:iCs/>
      <w:dstrike w:val="0"/>
      <w:sz w:val="24"/>
      <w:vertAlign w:val="superscript"/>
    </w:rPr>
  </w:style>
  <w:style w:type="character" w:customStyle="1" w:styleId="EquationChar">
    <w:name w:val="Equation Char"/>
    <w:basedOn w:val="DefaultParagraphFont"/>
    <w:link w:val="Equation"/>
    <w:rsid w:val="000C5DA4"/>
    <w:rPr>
      <w:rFonts w:ascii="Cambria Math" w:eastAsia="Times New Roman" w:hAnsi="Cambria Math" w:cs="Arial"/>
      <w:bCs/>
      <w:i/>
      <w:iCs/>
      <w:kern w:val="28"/>
      <w:sz w:val="24"/>
      <w:szCs w:val="24"/>
      <w:lang w:val="en-GB"/>
    </w:rPr>
  </w:style>
  <w:style w:type="character" w:customStyle="1" w:styleId="SuperScript">
    <w:name w:val="SuperScript"/>
    <w:basedOn w:val="DefaultParagraphFont"/>
    <w:uiPriority w:val="1"/>
    <w:qFormat/>
    <w:rsid w:val="00953C0A"/>
    <w:rPr>
      <w:rFonts w:ascii="Times New Roman" w:hAnsi="Times New Roman"/>
      <w:dstrike w:val="0"/>
      <w:sz w:val="24"/>
      <w:vertAlign w:val="superscript"/>
    </w:rPr>
  </w:style>
  <w:style w:type="paragraph" w:customStyle="1" w:styleId="A-Subscript">
    <w:name w:val="A-Subscript"/>
    <w:basedOn w:val="NormalText"/>
    <w:link w:val="A-SubscriptChar"/>
    <w:locked/>
    <w:rsid w:val="002E52C6"/>
    <w:pPr>
      <w:ind w:firstLine="0"/>
    </w:pPr>
  </w:style>
  <w:style w:type="character" w:styleId="SubtleEmphasis">
    <w:name w:val="Subtle Emphasis"/>
    <w:basedOn w:val="DefaultParagraphFont"/>
    <w:uiPriority w:val="19"/>
    <w:qFormat/>
    <w:locked/>
    <w:rsid w:val="002E52C6"/>
    <w:rPr>
      <w:i/>
      <w:iCs/>
      <w:color w:val="808080" w:themeColor="text1" w:themeTint="7F"/>
    </w:rPr>
  </w:style>
  <w:style w:type="character" w:customStyle="1" w:styleId="A-SubscriptChar">
    <w:name w:val="A-Subscript Char"/>
    <w:basedOn w:val="NormalTextChar"/>
    <w:link w:val="A-Subscript"/>
    <w:rsid w:val="002E52C6"/>
    <w:rPr>
      <w:rFonts w:ascii="Times New Roman" w:eastAsia="Times New Roman" w:hAnsi="Times New Roman" w:cs="Arial"/>
      <w:bCs/>
      <w:kern w:val="28"/>
      <w:sz w:val="24"/>
      <w:szCs w:val="24"/>
      <w:lang w:val="en-GB"/>
    </w:rPr>
  </w:style>
  <w:style w:type="character" w:customStyle="1" w:styleId="SubScript">
    <w:name w:val="SubScript"/>
    <w:basedOn w:val="DefaultParagraphFont"/>
    <w:uiPriority w:val="1"/>
    <w:qFormat/>
    <w:rsid w:val="002E52C6"/>
    <w:rPr>
      <w:rFonts w:ascii="Times New Roman" w:hAnsi="Times New Roman"/>
      <w:dstrike w:val="0"/>
      <w:sz w:val="24"/>
      <w:vertAlign w:val="subscript"/>
    </w:rPr>
  </w:style>
  <w:style w:type="character" w:styleId="PlaceholderText">
    <w:name w:val="Placeholder Text"/>
    <w:basedOn w:val="DefaultParagraphFont"/>
    <w:uiPriority w:val="99"/>
    <w:semiHidden/>
    <w:locked/>
    <w:rsid w:val="000D485B"/>
    <w:rPr>
      <w:color w:val="808080"/>
    </w:rPr>
  </w:style>
  <w:style w:type="table" w:styleId="TableGrid">
    <w:name w:val="Table Grid"/>
    <w:basedOn w:val="TableNormal"/>
    <w:uiPriority w:val="59"/>
    <w:locked/>
    <w:rsid w:val="004F2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locked/>
    <w:rsid w:val="00B97E28"/>
    <w:pPr>
      <w:spacing w:after="0" w:line="240" w:lineRule="auto"/>
      <w:jc w:val="center"/>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e-">
    <w:name w:val="Table-"/>
    <w:basedOn w:val="TableNormal"/>
    <w:uiPriority w:val="99"/>
    <w:locked/>
    <w:rsid w:val="004A3A8D"/>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Table">
    <w:name w:val="A-Table"/>
    <w:basedOn w:val="TableNormal"/>
    <w:uiPriority w:val="99"/>
    <w:locked/>
    <w:rsid w:val="004A3A8D"/>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alic">
    <w:name w:val="Italic"/>
    <w:basedOn w:val="DefaultParagraphFont"/>
    <w:uiPriority w:val="1"/>
    <w:qFormat/>
    <w:rsid w:val="005D25D1"/>
    <w:rPr>
      <w:rFonts w:ascii="Times New Roman" w:hAnsi="Times New Roman"/>
      <w:i/>
      <w:sz w:val="24"/>
    </w:rPr>
  </w:style>
  <w:style w:type="character" w:customStyle="1" w:styleId="Heading1Char">
    <w:name w:val="Heading 1 Char"/>
    <w:basedOn w:val="DefaultParagraphFont"/>
    <w:link w:val="Heading1"/>
    <w:uiPriority w:val="9"/>
    <w:rsid w:val="00A765DA"/>
    <w:rPr>
      <w:rFonts w:asciiTheme="majorHAnsi" w:eastAsiaTheme="majorEastAsia" w:hAnsiTheme="majorHAnsi" w:cstheme="majorBidi"/>
      <w:b/>
      <w:bCs/>
      <w:color w:val="365F91" w:themeColor="accent1" w:themeShade="BF"/>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6D7AD-0744-45E9-88F6-877079619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67</Words>
  <Characters>1478</Characters>
  <Application>Microsoft Office Word</Application>
  <DocSecurity>0</DocSecurity>
  <Lines>26</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Sheffield</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leen</dc:creator>
  <cp:lastModifiedBy> </cp:lastModifiedBy>
  <cp:revision>7</cp:revision>
  <dcterms:created xsi:type="dcterms:W3CDTF">2016-04-27T11:30:00Z</dcterms:created>
  <dcterms:modified xsi:type="dcterms:W3CDTF">2024-04-1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dbe728a3e877d948bf2cc67fc202f96f78e8547592d9f7264ff605156620d2</vt:lpwstr>
  </property>
</Properties>
</file>